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0EF92" w14:textId="26CB9680" w:rsidR="00192259" w:rsidRPr="00C56A82" w:rsidRDefault="00192259" w:rsidP="00817EAE">
      <w:pPr>
        <w:rPr>
          <w:rFonts w:ascii="Times New Roman" w:hAnsi="Times New Roman" w:cs="Times New Roman"/>
          <w:sz w:val="20"/>
          <w:szCs w:val="20"/>
        </w:rPr>
      </w:pPr>
      <w:r w:rsidRPr="00C56A82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anchor distT="0" distB="0" distL="114300" distR="114300" simplePos="0" relativeHeight="251667456" behindDoc="0" locked="0" layoutInCell="1" allowOverlap="1" wp14:anchorId="1B759D6A" wp14:editId="2870C238">
            <wp:simplePos x="1628775" y="914400"/>
            <wp:positionH relativeFrom="column">
              <wp:posOffset>1628775</wp:posOffset>
            </wp:positionH>
            <wp:positionV relativeFrom="paragraph">
              <wp:align>top</wp:align>
            </wp:positionV>
            <wp:extent cx="4518660" cy="742830"/>
            <wp:effectExtent l="0" t="0" r="0" b="635"/>
            <wp:wrapSquare wrapText="bothSides"/>
            <wp:docPr id="1" name="Picture 1" descr="Q:\Lambton In Toronto\Marketing Materials\Lambton In Toronto_Logo 2018\Horizontal\LambtonCollege_TO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:\Lambton In Toronto\Marketing Materials\Lambton In Toronto_Logo 2018\Horizontal\LambtonCollege_TO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75" b="18326"/>
                    <a:stretch/>
                  </pic:blipFill>
                  <pic:spPr bwMode="auto">
                    <a:xfrm>
                      <a:off x="0" y="0"/>
                      <a:ext cx="4518660" cy="74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17EAE" w:rsidRPr="00C56A82">
        <w:rPr>
          <w:rFonts w:ascii="Times New Roman" w:hAnsi="Times New Roman" w:cs="Times New Roman"/>
          <w:sz w:val="20"/>
          <w:szCs w:val="20"/>
        </w:rPr>
        <w:br w:type="textWrapping" w:clear="all"/>
      </w:r>
    </w:p>
    <w:p w14:paraId="6B597D45" w14:textId="77777777" w:rsidR="00F05BF9" w:rsidRPr="00C56A82" w:rsidRDefault="00F05BF9" w:rsidP="00817EAE">
      <w:pPr>
        <w:rPr>
          <w:rFonts w:ascii="Times New Roman" w:hAnsi="Times New Roman" w:cs="Times New Roman"/>
          <w:sz w:val="20"/>
          <w:szCs w:val="20"/>
        </w:rPr>
      </w:pPr>
    </w:p>
    <w:sdt>
      <w:sdtPr>
        <w:rPr>
          <w:rFonts w:ascii="Times New Roman" w:hAnsi="Times New Roman" w:cs="Times New Roman"/>
          <w:i/>
          <w:iCs/>
          <w:sz w:val="38"/>
          <w:szCs w:val="38"/>
          <w:u w:val="single"/>
        </w:rPr>
        <w:id w:val="1509555058"/>
        <w:placeholder>
          <w:docPart w:val="DefaultPlaceholder_-1854013440"/>
        </w:placeholder>
      </w:sdtPr>
      <w:sdtEndPr>
        <w:rPr>
          <w:i w:val="0"/>
          <w:iCs w:val="0"/>
          <w:sz w:val="20"/>
          <w:szCs w:val="20"/>
          <w:u w:val="none"/>
        </w:rPr>
      </w:sdtEndPr>
      <w:sdtContent>
        <w:p w14:paraId="53141FF0" w14:textId="70753C4B" w:rsidR="00BE1494" w:rsidRPr="00C56A82" w:rsidRDefault="000E0539" w:rsidP="00825DF9">
          <w:pPr>
            <w:jc w:val="center"/>
            <w:rPr>
              <w:rFonts w:ascii="Times New Roman" w:hAnsi="Times New Roman" w:cs="Times New Roman"/>
              <w:i/>
              <w:sz w:val="38"/>
              <w:szCs w:val="38"/>
              <w:u w:val="single"/>
            </w:rPr>
          </w:pPr>
          <w:r w:rsidRPr="00C56A82">
            <w:rPr>
              <w:rFonts w:ascii="Times New Roman" w:hAnsi="Times New Roman" w:cs="Times New Roman"/>
              <w:i/>
              <w:sz w:val="38"/>
              <w:szCs w:val="38"/>
              <w:u w:val="single"/>
            </w:rPr>
            <w:t>Term Project</w:t>
          </w:r>
        </w:p>
        <w:p w14:paraId="53336B30" w14:textId="5578792B" w:rsidR="00C07AF7" w:rsidRPr="00C56A82" w:rsidRDefault="00BE1494" w:rsidP="00825DF9">
          <w:pPr>
            <w:jc w:val="center"/>
            <w:rPr>
              <w:rFonts w:ascii="Times New Roman" w:hAnsi="Times New Roman" w:cs="Times New Roman"/>
              <w:i/>
              <w:sz w:val="38"/>
              <w:szCs w:val="38"/>
              <w:u w:val="single"/>
            </w:rPr>
          </w:pPr>
          <w:r w:rsidRPr="00C56A82">
            <w:rPr>
              <w:rFonts w:ascii="Times New Roman" w:hAnsi="Times New Roman" w:cs="Times New Roman"/>
              <w:i/>
              <w:sz w:val="38"/>
              <w:szCs w:val="38"/>
              <w:u w:val="single"/>
            </w:rPr>
            <w:t xml:space="preserve">Data Science and Machine Learning </w:t>
          </w:r>
        </w:p>
      </w:sdtContent>
    </w:sdt>
    <w:p w14:paraId="094CC859" w14:textId="08800B9B" w:rsidR="000D063E" w:rsidRPr="00C56A82" w:rsidRDefault="000D063E" w:rsidP="00825DF9">
      <w:pPr>
        <w:jc w:val="center"/>
        <w:rPr>
          <w:rFonts w:ascii="Times New Roman" w:hAnsi="Times New Roman" w:cs="Times New Roman"/>
          <w:sz w:val="20"/>
          <w:szCs w:val="20"/>
        </w:rPr>
      </w:pPr>
      <w:r w:rsidRPr="00C56A82">
        <w:rPr>
          <w:rFonts w:ascii="Times New Roman" w:hAnsi="Times New Roman" w:cs="Times New Roman"/>
          <w:b/>
          <w:sz w:val="34"/>
          <w:szCs w:val="34"/>
        </w:rPr>
        <w:t>I</w:t>
      </w:r>
      <w:r w:rsidRPr="00C56A82">
        <w:rPr>
          <w:rFonts w:ascii="Times New Roman" w:hAnsi="Times New Roman" w:cs="Times New Roman"/>
          <w:b/>
          <w:sz w:val="26"/>
          <w:szCs w:val="34"/>
        </w:rPr>
        <w:t>NSTRUCTOR</w:t>
      </w:r>
      <w:r w:rsidRPr="00C56A82">
        <w:rPr>
          <w:rFonts w:ascii="Times New Roman" w:hAnsi="Times New Roman" w:cs="Times New Roman"/>
          <w:b/>
          <w:sz w:val="34"/>
          <w:szCs w:val="34"/>
        </w:rPr>
        <w:t>:</w:t>
      </w:r>
      <w:r w:rsidRPr="00C56A82">
        <w:rPr>
          <w:rFonts w:ascii="Times New Roman" w:hAnsi="Times New Roman" w:cs="Times New Roman"/>
          <w:sz w:val="34"/>
          <w:szCs w:val="34"/>
        </w:rPr>
        <w:t xml:space="preserve"> </w:t>
      </w:r>
      <w:sdt>
        <w:sdtPr>
          <w:rPr>
            <w:rFonts w:ascii="Times New Roman" w:hAnsi="Times New Roman" w:cs="Times New Roman"/>
            <w:i/>
            <w:sz w:val="34"/>
            <w:szCs w:val="34"/>
          </w:rPr>
          <w:id w:val="108784640"/>
          <w:placeholder>
            <w:docPart w:val="DefaultPlaceholder_-1854013440"/>
          </w:placeholder>
        </w:sdtPr>
        <w:sdtEndPr>
          <w:rPr>
            <w:i w:val="0"/>
          </w:rPr>
        </w:sdtEndPr>
        <w:sdtContent>
          <w:r w:rsidR="00CA0E98">
            <w:rPr>
              <w:rFonts w:ascii="Times New Roman" w:hAnsi="Times New Roman" w:cs="Times New Roman"/>
              <w:i/>
              <w:sz w:val="34"/>
              <w:szCs w:val="34"/>
            </w:rPr>
            <w:t>Reena Shaw</w:t>
          </w:r>
        </w:sdtContent>
      </w:sdt>
    </w:p>
    <w:p w14:paraId="09BA55F0" w14:textId="55D74E31" w:rsidR="00384499" w:rsidRPr="00C56A82" w:rsidRDefault="00825DF9" w:rsidP="00C61FBB">
      <w:pPr>
        <w:tabs>
          <w:tab w:val="center" w:pos="4680"/>
          <w:tab w:val="left" w:pos="7422"/>
          <w:tab w:val="left" w:pos="7722"/>
        </w:tabs>
        <w:rPr>
          <w:rFonts w:ascii="Times New Roman" w:hAnsi="Times New Roman" w:cs="Times New Roman"/>
          <w:i/>
          <w:sz w:val="34"/>
          <w:szCs w:val="34"/>
        </w:rPr>
      </w:pPr>
      <w:r w:rsidRPr="00C56A82">
        <w:rPr>
          <w:rFonts w:ascii="Times New Roman" w:hAnsi="Times New Roman" w:cs="Times New Roman"/>
          <w:b/>
          <w:sz w:val="34"/>
          <w:szCs w:val="34"/>
        </w:rPr>
        <w:tab/>
      </w:r>
      <w:r w:rsidR="000D063E" w:rsidRPr="00C56A82">
        <w:rPr>
          <w:rFonts w:ascii="Times New Roman" w:hAnsi="Times New Roman" w:cs="Times New Roman"/>
          <w:b/>
          <w:sz w:val="34"/>
          <w:szCs w:val="34"/>
        </w:rPr>
        <w:t>C</w:t>
      </w:r>
      <w:r w:rsidR="000D063E" w:rsidRPr="00C56A82">
        <w:rPr>
          <w:rFonts w:ascii="Times New Roman" w:hAnsi="Times New Roman" w:cs="Times New Roman"/>
          <w:b/>
          <w:sz w:val="26"/>
          <w:szCs w:val="34"/>
        </w:rPr>
        <w:t>LASS</w:t>
      </w:r>
      <w:r w:rsidR="000D063E" w:rsidRPr="00C56A82">
        <w:rPr>
          <w:rFonts w:ascii="Times New Roman" w:hAnsi="Times New Roman" w:cs="Times New Roman"/>
          <w:b/>
          <w:sz w:val="34"/>
          <w:szCs w:val="34"/>
        </w:rPr>
        <w:t>:</w:t>
      </w:r>
      <w:r w:rsidR="00D214BB" w:rsidRPr="00C56A82">
        <w:rPr>
          <w:rFonts w:ascii="Times New Roman" w:hAnsi="Times New Roman" w:cs="Times New Roman"/>
          <w:sz w:val="34"/>
          <w:szCs w:val="34"/>
        </w:rPr>
        <w:t xml:space="preserve"> </w:t>
      </w:r>
      <w:sdt>
        <w:sdtPr>
          <w:rPr>
            <w:rFonts w:ascii="Times New Roman" w:hAnsi="Times New Roman" w:cs="Times New Roman"/>
            <w:sz w:val="34"/>
            <w:szCs w:val="34"/>
          </w:rPr>
          <w:id w:val="-1548989167"/>
          <w:placeholder>
            <w:docPart w:val="DefaultPlaceholder_-1854013440"/>
          </w:placeholder>
        </w:sdtPr>
        <w:sdtEndPr>
          <w:rPr>
            <w:i/>
          </w:rPr>
        </w:sdtEndPr>
        <w:sdtContent>
          <w:sdt>
            <w:sdtPr>
              <w:rPr>
                <w:rFonts w:ascii="Times New Roman" w:hAnsi="Times New Roman" w:cs="Times New Roman"/>
                <w:i/>
                <w:sz w:val="34"/>
                <w:szCs w:val="34"/>
              </w:rPr>
              <w:id w:val="-552233409"/>
              <w:placeholder>
                <w:docPart w:val="DefaultPlaceholder_-1854013440"/>
              </w:placeholder>
              <w:text/>
            </w:sdtPr>
            <w:sdtContent>
              <w:r w:rsidR="00DC0B0F" w:rsidRPr="00C56A82">
                <w:rPr>
                  <w:rFonts w:ascii="Times New Roman" w:hAnsi="Times New Roman" w:cs="Times New Roman"/>
                  <w:i/>
                  <w:sz w:val="34"/>
                  <w:szCs w:val="34"/>
                </w:rPr>
                <w:t>AML 11</w:t>
              </w:r>
              <w:r w:rsidR="004178ED" w:rsidRPr="00C56A82">
                <w:rPr>
                  <w:rFonts w:ascii="Times New Roman" w:hAnsi="Times New Roman" w:cs="Times New Roman"/>
                  <w:i/>
                  <w:sz w:val="34"/>
                  <w:szCs w:val="34"/>
                </w:rPr>
                <w:t>1</w:t>
              </w:r>
              <w:r w:rsidR="00DC0B0F" w:rsidRPr="00C56A82">
                <w:rPr>
                  <w:rFonts w:ascii="Times New Roman" w:hAnsi="Times New Roman" w:cs="Times New Roman"/>
                  <w:i/>
                  <w:sz w:val="34"/>
                  <w:szCs w:val="34"/>
                </w:rPr>
                <w:t>4</w:t>
              </w:r>
            </w:sdtContent>
          </w:sdt>
        </w:sdtContent>
      </w:sdt>
    </w:p>
    <w:p w14:paraId="67D21EB8" w14:textId="1FF1E2AD" w:rsidR="008A7A75" w:rsidRPr="00C56A82" w:rsidRDefault="00CF1B09" w:rsidP="00A07C30">
      <w:pPr>
        <w:spacing w:after="0" w:line="240" w:lineRule="auto"/>
        <w:ind w:right="-360"/>
        <w:rPr>
          <w:rFonts w:ascii="Times New Roman" w:hAnsi="Times New Roman" w:cs="Times New Roman"/>
          <w:color w:val="FF0000"/>
          <w:sz w:val="20"/>
          <w:szCs w:val="20"/>
        </w:rPr>
      </w:pPr>
      <w:r w:rsidRPr="00C56A82">
        <w:rPr>
          <w:rFonts w:ascii="Times New Roman" w:hAnsi="Times New Roman" w:cs="Times New Roman"/>
          <w:noProof/>
          <w:sz w:val="20"/>
          <w:szCs w:val="20"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6982A86" wp14:editId="310F1EC5">
                <wp:simplePos x="0" y="0"/>
                <wp:positionH relativeFrom="column">
                  <wp:posOffset>257175</wp:posOffset>
                </wp:positionH>
                <wp:positionV relativeFrom="paragraph">
                  <wp:posOffset>255270</wp:posOffset>
                </wp:positionV>
                <wp:extent cx="5562600" cy="29337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2600" cy="293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E82911" w14:textId="3C6065F4" w:rsidR="002D2D0F" w:rsidRPr="002D2D0F" w:rsidRDefault="002C6A38" w:rsidP="00920A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>Group</w:t>
                            </w:r>
                            <w:r w:rsidR="00920A9E">
                              <w:rPr>
                                <w:i/>
                                <w:sz w:val="28"/>
                                <w:szCs w:val="28"/>
                              </w:rPr>
                              <w:t xml:space="preserve"> task</w:t>
                            </w:r>
                          </w:p>
                          <w:p w14:paraId="20AF9CCC" w14:textId="15C2E004" w:rsidR="00DD15F7" w:rsidRDefault="00DD15F7" w:rsidP="002D2D0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 xml:space="preserve">Due date: </w:t>
                            </w:r>
                          </w:p>
                          <w:p w14:paraId="732F19B1" w14:textId="01315FB5" w:rsidR="003F5371" w:rsidRPr="002D2D0F" w:rsidRDefault="003F5371" w:rsidP="002D2D0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 xml:space="preserve">Presentation Date: </w:t>
                            </w:r>
                            <w:r w:rsidR="00DB7AEA">
                              <w:rPr>
                                <w:i/>
                                <w:sz w:val="28"/>
                                <w:szCs w:val="28"/>
                              </w:rPr>
                              <w:t>Presentation is during the lecture period</w:t>
                            </w:r>
                            <w:r w:rsidR="00F62C72">
                              <w:rPr>
                                <w:i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B7AEA">
                              <w:rPr>
                                <w:i/>
                                <w:sz w:val="28"/>
                                <w:szCs w:val="28"/>
                              </w:rPr>
                              <w:t>and it should be done within 20-minutes</w:t>
                            </w:r>
                          </w:p>
                          <w:p w14:paraId="6D8218DF" w14:textId="77777777" w:rsidR="00CC584F" w:rsidRDefault="002D2D0F" w:rsidP="002D2D0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 w:rsidRPr="002D2D0F">
                              <w:rPr>
                                <w:i/>
                                <w:sz w:val="28"/>
                                <w:szCs w:val="28"/>
                              </w:rPr>
                              <w:t xml:space="preserve">Total marks: </w:t>
                            </w:r>
                          </w:p>
                          <w:p w14:paraId="5C4CF27C" w14:textId="2F84CA70" w:rsidR="00D214BB" w:rsidRDefault="00CC584F" w:rsidP="00644B61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>Report and Python Files: 70 marks</w:t>
                            </w:r>
                          </w:p>
                          <w:p w14:paraId="05014400" w14:textId="421D13E5" w:rsidR="00CC584F" w:rsidRPr="00195F91" w:rsidRDefault="00CC584F" w:rsidP="00644B61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>Presentation: 30 mar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982A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.25pt;margin-top:20.1pt;width:438pt;height:23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">
                <v:textbox>
                  <w:txbxContent>
                    <w:p w14:paraId="22E82911" w14:textId="3C6065F4" w:rsidR="002D2D0F" w:rsidRPr="002D2D0F" w:rsidRDefault="002C6A38" w:rsidP="00920A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i/>
                          <w:sz w:val="28"/>
                          <w:szCs w:val="28"/>
                        </w:rPr>
                        <w:t>Group</w:t>
                      </w:r>
                      <w:r w:rsidR="00920A9E">
                        <w:rPr>
                          <w:i/>
                          <w:sz w:val="28"/>
                          <w:szCs w:val="28"/>
                        </w:rPr>
                        <w:t xml:space="preserve"> task</w:t>
                      </w:r>
                    </w:p>
                    <w:p w14:paraId="20AF9CCC" w14:textId="15C2E004" w:rsidR="00DD15F7" w:rsidRDefault="00DD15F7" w:rsidP="002D2D0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i/>
                          <w:sz w:val="28"/>
                          <w:szCs w:val="28"/>
                        </w:rPr>
                        <w:t xml:space="preserve">Due date: </w:t>
                      </w:r>
                    </w:p>
                    <w:p w14:paraId="732F19B1" w14:textId="01315FB5" w:rsidR="003F5371" w:rsidRPr="002D2D0F" w:rsidRDefault="003F5371" w:rsidP="002D2D0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i/>
                          <w:sz w:val="28"/>
                          <w:szCs w:val="28"/>
                        </w:rPr>
                        <w:t xml:space="preserve">Presentation Date: </w:t>
                      </w:r>
                      <w:r w:rsidR="00DB7AEA">
                        <w:rPr>
                          <w:i/>
                          <w:sz w:val="28"/>
                          <w:szCs w:val="28"/>
                        </w:rPr>
                        <w:t>Presentation is during the lecture period</w:t>
                      </w:r>
                      <w:r w:rsidR="00F62C72">
                        <w:rPr>
                          <w:i/>
                          <w:sz w:val="28"/>
                          <w:szCs w:val="28"/>
                        </w:rPr>
                        <w:t xml:space="preserve"> </w:t>
                      </w:r>
                      <w:r w:rsidR="00DB7AEA">
                        <w:rPr>
                          <w:i/>
                          <w:sz w:val="28"/>
                          <w:szCs w:val="28"/>
                        </w:rPr>
                        <w:t>and it should be done within 20-minutes</w:t>
                      </w:r>
                    </w:p>
                    <w:p w14:paraId="6D8218DF" w14:textId="77777777" w:rsidR="00CC584F" w:rsidRDefault="002D2D0F" w:rsidP="002D2D0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8"/>
                          <w:szCs w:val="28"/>
                        </w:rPr>
                      </w:pPr>
                      <w:r w:rsidRPr="002D2D0F">
                        <w:rPr>
                          <w:i/>
                          <w:sz w:val="28"/>
                          <w:szCs w:val="28"/>
                        </w:rPr>
                        <w:t xml:space="preserve">Total marks: </w:t>
                      </w:r>
                    </w:p>
                    <w:p w14:paraId="5C4CF27C" w14:textId="2F84CA70" w:rsidR="00D214BB" w:rsidRDefault="00CC584F" w:rsidP="00644B61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rPr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i/>
                          <w:sz w:val="28"/>
                          <w:szCs w:val="28"/>
                        </w:rPr>
                        <w:t>Report and Python Files: 70 marks</w:t>
                      </w:r>
                    </w:p>
                    <w:p w14:paraId="05014400" w14:textId="421D13E5" w:rsidR="00CC584F" w:rsidRPr="00195F91" w:rsidRDefault="00CC584F" w:rsidP="00644B61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rPr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i/>
                          <w:sz w:val="28"/>
                          <w:szCs w:val="28"/>
                        </w:rPr>
                        <w:t>Presentation: 30 mar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317A993" w14:textId="754C11CB" w:rsidR="00184591" w:rsidRPr="00C56A82" w:rsidRDefault="00384499" w:rsidP="002D2CB8">
      <w:pPr>
        <w:tabs>
          <w:tab w:val="left" w:pos="1800"/>
        </w:tabs>
        <w:spacing w:line="240" w:lineRule="auto"/>
        <w:ind w:left="1800"/>
        <w:rPr>
          <w:rFonts w:ascii="Times New Roman" w:hAnsi="Times New Roman" w:cs="Times New Roman"/>
          <w:b/>
          <w:sz w:val="30"/>
          <w:szCs w:val="34"/>
        </w:rPr>
      </w:pPr>
      <w:r w:rsidRPr="00C56A82">
        <w:rPr>
          <w:rFonts w:ascii="Times New Roman" w:hAnsi="Times New Roman" w:cs="Times New Roman"/>
          <w:sz w:val="30"/>
          <w:szCs w:val="34"/>
        </w:rPr>
        <w:tab/>
      </w:r>
      <w:r w:rsidR="00E615BA" w:rsidRPr="00C56A82">
        <w:rPr>
          <w:rFonts w:ascii="Times New Roman" w:hAnsi="Times New Roman" w:cs="Times New Roman"/>
          <w:sz w:val="30"/>
          <w:szCs w:val="34"/>
        </w:rPr>
        <w:br/>
      </w:r>
    </w:p>
    <w:p w14:paraId="75B09872" w14:textId="12D54407" w:rsidR="004155B6" w:rsidRPr="00C56A82" w:rsidRDefault="004155B6" w:rsidP="002D2CB8">
      <w:pPr>
        <w:tabs>
          <w:tab w:val="left" w:pos="1800"/>
        </w:tabs>
        <w:spacing w:line="240" w:lineRule="auto"/>
        <w:ind w:left="1800"/>
        <w:rPr>
          <w:rFonts w:ascii="Times New Roman" w:hAnsi="Times New Roman" w:cs="Times New Roman"/>
          <w:b/>
          <w:sz w:val="30"/>
          <w:szCs w:val="34"/>
        </w:rPr>
      </w:pPr>
    </w:p>
    <w:p w14:paraId="1A9F88B4" w14:textId="77777777" w:rsidR="004155B6" w:rsidRPr="00C56A82" w:rsidRDefault="004155B6" w:rsidP="002D2CB8">
      <w:pPr>
        <w:tabs>
          <w:tab w:val="left" w:pos="1800"/>
        </w:tabs>
        <w:spacing w:line="240" w:lineRule="auto"/>
        <w:ind w:left="1800"/>
        <w:rPr>
          <w:rFonts w:ascii="Times New Roman" w:hAnsi="Times New Roman" w:cs="Times New Roman"/>
          <w:b/>
          <w:sz w:val="30"/>
          <w:szCs w:val="34"/>
        </w:rPr>
      </w:pPr>
    </w:p>
    <w:p w14:paraId="0DD12534" w14:textId="2C958679" w:rsidR="00184591" w:rsidRDefault="00184591" w:rsidP="00184591">
      <w:pPr>
        <w:rPr>
          <w:rFonts w:ascii="Times New Roman" w:hAnsi="Times New Roman" w:cs="Times New Roman"/>
          <w:sz w:val="30"/>
          <w:szCs w:val="34"/>
        </w:rPr>
      </w:pPr>
    </w:p>
    <w:p w14:paraId="7F548E38" w14:textId="13261AB8" w:rsidR="00C56A82" w:rsidRPr="00C56A82" w:rsidRDefault="00147AE6" w:rsidP="00147AE6">
      <w:pPr>
        <w:tabs>
          <w:tab w:val="left" w:pos="6040"/>
        </w:tabs>
        <w:rPr>
          <w:rFonts w:ascii="Times New Roman" w:hAnsi="Times New Roman" w:cs="Times New Roman"/>
          <w:sz w:val="30"/>
          <w:szCs w:val="34"/>
        </w:rPr>
      </w:pPr>
      <w:r>
        <w:rPr>
          <w:rFonts w:ascii="Times New Roman" w:hAnsi="Times New Roman" w:cs="Times New Roman"/>
          <w:sz w:val="30"/>
          <w:szCs w:val="34"/>
        </w:rPr>
        <w:tab/>
      </w:r>
    </w:p>
    <w:p w14:paraId="6DCC402F" w14:textId="77777777" w:rsidR="0013172B" w:rsidRPr="00C56A82" w:rsidRDefault="0013172B" w:rsidP="00184591">
      <w:pPr>
        <w:tabs>
          <w:tab w:val="left" w:pos="2722"/>
        </w:tabs>
        <w:rPr>
          <w:rFonts w:ascii="Times New Roman" w:hAnsi="Times New Roman" w:cs="Times New Roman"/>
          <w:b/>
          <w:sz w:val="30"/>
          <w:szCs w:val="30"/>
        </w:rPr>
      </w:pPr>
      <w:r w:rsidRPr="00C56A82">
        <w:rPr>
          <w:rFonts w:ascii="Times New Roman" w:hAnsi="Times New Roman" w:cs="Times New Roman"/>
          <w:b/>
          <w:sz w:val="30"/>
          <w:szCs w:val="30"/>
        </w:rPr>
        <w:lastRenderedPageBreak/>
        <w:t>Instructions:</w:t>
      </w:r>
    </w:p>
    <w:p w14:paraId="65BD0268" w14:textId="31078583" w:rsidR="00A569BA" w:rsidRPr="00C56A82" w:rsidRDefault="00097CD0" w:rsidP="00A569BA">
      <w:pPr>
        <w:tabs>
          <w:tab w:val="left" w:pos="2722"/>
        </w:tabs>
        <w:rPr>
          <w:rFonts w:ascii="Times New Roman" w:hAnsi="Times New Roman" w:cs="Times New Roman"/>
          <w:i/>
          <w:sz w:val="30"/>
          <w:szCs w:val="30"/>
        </w:rPr>
      </w:pPr>
      <w:r w:rsidRPr="00C56A82">
        <w:rPr>
          <w:rFonts w:ascii="Times New Roman" w:hAnsi="Times New Roman" w:cs="Times New Roman"/>
          <w:i/>
          <w:sz w:val="30"/>
          <w:szCs w:val="30"/>
        </w:rPr>
        <w:t xml:space="preserve">Follow the instructions below for </w:t>
      </w:r>
      <w:r w:rsidR="00A569BA" w:rsidRPr="00C56A82">
        <w:rPr>
          <w:rFonts w:ascii="Times New Roman" w:hAnsi="Times New Roman" w:cs="Times New Roman"/>
          <w:i/>
          <w:sz w:val="30"/>
          <w:szCs w:val="30"/>
        </w:rPr>
        <w:t>exploratory data analysis</w:t>
      </w:r>
      <w:r w:rsidRPr="00C56A82">
        <w:rPr>
          <w:rFonts w:ascii="Times New Roman" w:hAnsi="Times New Roman" w:cs="Times New Roman"/>
          <w:i/>
          <w:sz w:val="30"/>
          <w:szCs w:val="30"/>
        </w:rPr>
        <w:t xml:space="preserve"> and submit a report with the result</w:t>
      </w:r>
      <w:r w:rsidR="003A5F2F" w:rsidRPr="00C56A82">
        <w:rPr>
          <w:rFonts w:ascii="Times New Roman" w:hAnsi="Times New Roman" w:cs="Times New Roman"/>
          <w:i/>
          <w:sz w:val="30"/>
          <w:szCs w:val="30"/>
        </w:rPr>
        <w:t xml:space="preserve">, </w:t>
      </w:r>
      <w:r w:rsidRPr="00C56A82">
        <w:rPr>
          <w:rFonts w:ascii="Times New Roman" w:hAnsi="Times New Roman" w:cs="Times New Roman"/>
          <w:i/>
          <w:sz w:val="30"/>
          <w:szCs w:val="30"/>
        </w:rPr>
        <w:t>code</w:t>
      </w:r>
      <w:r w:rsidR="00B220B9" w:rsidRPr="00C56A82">
        <w:rPr>
          <w:rFonts w:ascii="Times New Roman" w:hAnsi="Times New Roman" w:cs="Times New Roman"/>
          <w:i/>
          <w:sz w:val="30"/>
          <w:szCs w:val="30"/>
        </w:rPr>
        <w:t>,</w:t>
      </w:r>
      <w:r w:rsidR="003A5F2F" w:rsidRPr="00C56A82">
        <w:rPr>
          <w:rFonts w:ascii="Times New Roman" w:hAnsi="Times New Roman" w:cs="Times New Roman"/>
          <w:i/>
          <w:sz w:val="30"/>
          <w:szCs w:val="30"/>
        </w:rPr>
        <w:t xml:space="preserve"> and PowerPoint slides</w:t>
      </w:r>
      <w:r w:rsidRPr="00C56A82">
        <w:rPr>
          <w:rFonts w:ascii="Times New Roman" w:hAnsi="Times New Roman" w:cs="Times New Roman"/>
          <w:i/>
          <w:sz w:val="30"/>
          <w:szCs w:val="30"/>
        </w:rPr>
        <w:t xml:space="preserve"> by the </w:t>
      </w:r>
      <w:r w:rsidR="001B2F55" w:rsidRPr="00C56A82">
        <w:rPr>
          <w:rFonts w:ascii="Times New Roman" w:hAnsi="Times New Roman" w:cs="Times New Roman"/>
          <w:i/>
          <w:sz w:val="30"/>
          <w:szCs w:val="30"/>
        </w:rPr>
        <w:t>due date</w:t>
      </w:r>
      <w:r w:rsidR="003C4ADA" w:rsidRPr="00C56A82">
        <w:rPr>
          <w:rFonts w:ascii="Times New Roman" w:hAnsi="Times New Roman" w:cs="Times New Roman"/>
          <w:i/>
          <w:sz w:val="30"/>
          <w:szCs w:val="30"/>
        </w:rPr>
        <w:t>.</w:t>
      </w:r>
    </w:p>
    <w:p w14:paraId="525A067F" w14:textId="364A940F" w:rsidR="003C4ADA" w:rsidRPr="00C56A82" w:rsidRDefault="00B220B9" w:rsidP="00A569BA">
      <w:p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 w:rsidRPr="00C56A82">
        <w:rPr>
          <w:rFonts w:ascii="Times New Roman" w:hAnsi="Times New Roman" w:cs="Times New Roman"/>
          <w:iCs/>
          <w:sz w:val="30"/>
          <w:szCs w:val="30"/>
        </w:rPr>
        <w:t xml:space="preserve">First, complete the </w:t>
      </w:r>
      <w:r w:rsidRPr="008B3EB3">
        <w:rPr>
          <w:rFonts w:ascii="Times New Roman" w:hAnsi="Times New Roman" w:cs="Times New Roman"/>
          <w:iCs/>
          <w:sz w:val="30"/>
          <w:szCs w:val="30"/>
          <w:highlight w:val="yellow"/>
        </w:rPr>
        <w:t>following tutorial</w:t>
      </w:r>
      <w:r w:rsidRPr="00C56A82">
        <w:rPr>
          <w:rFonts w:ascii="Times New Roman" w:hAnsi="Times New Roman" w:cs="Times New Roman"/>
          <w:iCs/>
          <w:sz w:val="30"/>
          <w:szCs w:val="30"/>
        </w:rPr>
        <w:t xml:space="preserve"> that shows how to apply exploratory analysis to a dataset:</w:t>
      </w:r>
    </w:p>
    <w:p w14:paraId="49D3E5DA" w14:textId="5B58B53F" w:rsidR="00B220B9" w:rsidRPr="00C56A82" w:rsidRDefault="00000000" w:rsidP="00A569BA">
      <w:p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hyperlink r:id="rId11" w:history="1">
        <w:r w:rsidR="00B220B9" w:rsidRPr="00C56A82">
          <w:rPr>
            <w:rStyle w:val="Hyperlink"/>
            <w:rFonts w:ascii="Times New Roman" w:hAnsi="Times New Roman" w:cs="Times New Roman"/>
            <w:iCs/>
            <w:sz w:val="30"/>
            <w:szCs w:val="30"/>
          </w:rPr>
          <w:t>https://www.kaggle.com/pmarcelino/comprehensive-data-exploration-with-python</w:t>
        </w:r>
      </w:hyperlink>
    </w:p>
    <w:p w14:paraId="659BEC68" w14:textId="3E99AC4F" w:rsidR="003C4ADA" w:rsidRPr="00C56A82" w:rsidRDefault="00B220B9" w:rsidP="00B220B9">
      <w:p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 w:rsidRPr="00C56A82">
        <w:rPr>
          <w:rFonts w:ascii="Times New Roman" w:hAnsi="Times New Roman" w:cs="Times New Roman"/>
          <w:iCs/>
          <w:sz w:val="30"/>
          <w:szCs w:val="30"/>
        </w:rPr>
        <w:t xml:space="preserve">Now, </w:t>
      </w:r>
      <w:r w:rsidR="00F870A7" w:rsidRPr="00C56A82">
        <w:rPr>
          <w:rFonts w:ascii="Times New Roman" w:hAnsi="Times New Roman" w:cs="Times New Roman"/>
          <w:iCs/>
          <w:sz w:val="30"/>
          <w:szCs w:val="30"/>
        </w:rPr>
        <w:t xml:space="preserve">using Python, </w:t>
      </w:r>
      <w:r w:rsidRPr="00C56A82">
        <w:rPr>
          <w:rFonts w:ascii="Times New Roman" w:hAnsi="Times New Roman" w:cs="Times New Roman"/>
          <w:iCs/>
          <w:sz w:val="30"/>
          <w:szCs w:val="30"/>
        </w:rPr>
        <w:t xml:space="preserve">apply a similar approach to one of the following </w:t>
      </w:r>
      <w:r w:rsidR="003C4ADA" w:rsidRPr="00C56A82">
        <w:rPr>
          <w:rFonts w:ascii="Times New Roman" w:hAnsi="Times New Roman" w:cs="Times New Roman"/>
          <w:iCs/>
          <w:sz w:val="30"/>
          <w:szCs w:val="30"/>
        </w:rPr>
        <w:t>UCI Machine Learning data sets:</w:t>
      </w:r>
    </w:p>
    <w:p w14:paraId="1F123EE7" w14:textId="5974BCF8" w:rsidR="00A569BA" w:rsidRPr="00C56A82" w:rsidRDefault="00A569BA" w:rsidP="00C47503">
      <w:pPr>
        <w:pStyle w:val="ListParagraph"/>
        <w:numPr>
          <w:ilvl w:val="0"/>
          <w:numId w:val="36"/>
        </w:num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 w:rsidRPr="00C56A82">
        <w:rPr>
          <w:rFonts w:ascii="Times New Roman" w:hAnsi="Times New Roman" w:cs="Times New Roman"/>
          <w:iCs/>
          <w:sz w:val="30"/>
          <w:szCs w:val="30"/>
        </w:rPr>
        <w:t xml:space="preserve">Heart Disease Data Set </w:t>
      </w:r>
      <w:r w:rsidR="003C4ADA" w:rsidRPr="00C56A82">
        <w:rPr>
          <w:rFonts w:ascii="Times New Roman" w:hAnsi="Times New Roman" w:cs="Times New Roman"/>
          <w:iCs/>
          <w:sz w:val="30"/>
          <w:szCs w:val="30"/>
        </w:rPr>
        <w:t>[</w:t>
      </w:r>
      <w:hyperlink r:id="rId12" w:history="1">
        <w:r w:rsidR="003C4ADA" w:rsidRPr="00C56A82">
          <w:rPr>
            <w:rStyle w:val="Hyperlink"/>
            <w:rFonts w:ascii="Times New Roman" w:hAnsi="Times New Roman" w:cs="Times New Roman"/>
            <w:iCs/>
            <w:sz w:val="30"/>
            <w:szCs w:val="30"/>
          </w:rPr>
          <w:t>https://archive.ics.uci.edu/ml/datasets/Heart+Disease</w:t>
        </w:r>
      </w:hyperlink>
      <w:r w:rsidR="003C4ADA" w:rsidRPr="00C56A82">
        <w:rPr>
          <w:rFonts w:ascii="Times New Roman" w:hAnsi="Times New Roman" w:cs="Times New Roman"/>
          <w:iCs/>
          <w:sz w:val="30"/>
          <w:szCs w:val="30"/>
        </w:rPr>
        <w:t xml:space="preserve"> ]</w:t>
      </w:r>
    </w:p>
    <w:p w14:paraId="229016AA" w14:textId="3C5F4821" w:rsidR="00A569BA" w:rsidRPr="00C56A82" w:rsidRDefault="00A569BA" w:rsidP="00A569BA">
      <w:pPr>
        <w:pStyle w:val="ListParagraph"/>
        <w:numPr>
          <w:ilvl w:val="0"/>
          <w:numId w:val="36"/>
        </w:num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 w:rsidRPr="00C56A82">
        <w:rPr>
          <w:rFonts w:ascii="Times New Roman" w:hAnsi="Times New Roman" w:cs="Times New Roman"/>
          <w:iCs/>
          <w:sz w:val="30"/>
          <w:szCs w:val="30"/>
        </w:rPr>
        <w:t>Adult Data Set [</w:t>
      </w:r>
      <w:r w:rsidR="003C4ADA" w:rsidRPr="00C56A82">
        <w:rPr>
          <w:rFonts w:ascii="Times New Roman" w:hAnsi="Times New Roman" w:cs="Times New Roman"/>
          <w:iCs/>
          <w:sz w:val="30"/>
          <w:szCs w:val="30"/>
        </w:rPr>
        <w:t xml:space="preserve"> </w:t>
      </w:r>
      <w:hyperlink r:id="rId13" w:history="1">
        <w:r w:rsidR="003C4ADA" w:rsidRPr="00C56A82">
          <w:rPr>
            <w:rStyle w:val="Hyperlink"/>
            <w:rFonts w:ascii="Times New Roman" w:hAnsi="Times New Roman" w:cs="Times New Roman"/>
            <w:iCs/>
            <w:sz w:val="30"/>
            <w:szCs w:val="30"/>
          </w:rPr>
          <w:t>https://archive.ics.uci.edu/ml/datasets/adult</w:t>
        </w:r>
      </w:hyperlink>
      <w:r w:rsidR="003C4ADA" w:rsidRPr="00C56A82">
        <w:rPr>
          <w:rFonts w:ascii="Times New Roman" w:hAnsi="Times New Roman" w:cs="Times New Roman"/>
          <w:iCs/>
          <w:sz w:val="30"/>
          <w:szCs w:val="30"/>
        </w:rPr>
        <w:t xml:space="preserve"> ]</w:t>
      </w:r>
    </w:p>
    <w:p w14:paraId="0CC23D4B" w14:textId="4504BA6E" w:rsidR="00A569BA" w:rsidRPr="00C56A82" w:rsidRDefault="00A569BA" w:rsidP="00A569BA">
      <w:p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 w:rsidRPr="00C56A82">
        <w:rPr>
          <w:rFonts w:ascii="Times New Roman" w:hAnsi="Times New Roman" w:cs="Times New Roman"/>
          <w:iCs/>
          <w:sz w:val="30"/>
          <w:szCs w:val="30"/>
        </w:rPr>
        <w:t>The expectations include the following:</w:t>
      </w:r>
    </w:p>
    <w:p w14:paraId="12B62F4E" w14:textId="00F015DE" w:rsidR="00A569BA" w:rsidRPr="00C56A82" w:rsidRDefault="00A569BA" w:rsidP="00253473">
      <w:pPr>
        <w:pStyle w:val="ListParagraph"/>
        <w:numPr>
          <w:ilvl w:val="0"/>
          <w:numId w:val="39"/>
        </w:num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 w:rsidRPr="00C56A82">
        <w:rPr>
          <w:rFonts w:ascii="Times New Roman" w:hAnsi="Times New Roman" w:cs="Times New Roman"/>
          <w:iCs/>
          <w:sz w:val="30"/>
          <w:szCs w:val="30"/>
        </w:rPr>
        <w:t>Use Python</w:t>
      </w:r>
      <w:r w:rsidR="00F870A7" w:rsidRPr="00C56A82">
        <w:rPr>
          <w:rFonts w:ascii="Times New Roman" w:hAnsi="Times New Roman" w:cs="Times New Roman"/>
          <w:iCs/>
          <w:sz w:val="30"/>
          <w:szCs w:val="30"/>
        </w:rPr>
        <w:t xml:space="preserve"> </w:t>
      </w:r>
      <w:r w:rsidRPr="00C56A82">
        <w:rPr>
          <w:rFonts w:ascii="Times New Roman" w:hAnsi="Times New Roman" w:cs="Times New Roman"/>
          <w:iCs/>
          <w:sz w:val="30"/>
          <w:szCs w:val="30"/>
        </w:rPr>
        <w:t>for the analysis.</w:t>
      </w:r>
    </w:p>
    <w:p w14:paraId="550A74A3" w14:textId="1946DF68" w:rsidR="00A569BA" w:rsidRDefault="00A569BA" w:rsidP="00253473">
      <w:pPr>
        <w:pStyle w:val="ListParagraph"/>
        <w:numPr>
          <w:ilvl w:val="0"/>
          <w:numId w:val="39"/>
        </w:num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 w:rsidRPr="00C56A82">
        <w:rPr>
          <w:rFonts w:ascii="Times New Roman" w:hAnsi="Times New Roman" w:cs="Times New Roman"/>
          <w:iCs/>
          <w:sz w:val="30"/>
          <w:szCs w:val="30"/>
        </w:rPr>
        <w:t>Are there any missing values in the dataset? How to handle that</w:t>
      </w:r>
      <w:r w:rsidR="00C13D0D">
        <w:rPr>
          <w:rFonts w:ascii="Times New Roman" w:hAnsi="Times New Roman" w:cs="Times New Roman"/>
          <w:iCs/>
          <w:sz w:val="30"/>
          <w:szCs w:val="30"/>
        </w:rPr>
        <w:t>?</w:t>
      </w:r>
    </w:p>
    <w:p w14:paraId="2DD8EED9" w14:textId="46A0937C" w:rsidR="00E72FEF" w:rsidRPr="00C56A82" w:rsidRDefault="00E72FEF" w:rsidP="00253473">
      <w:pPr>
        <w:pStyle w:val="ListParagraph"/>
        <w:numPr>
          <w:ilvl w:val="0"/>
          <w:numId w:val="39"/>
        </w:num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>
        <w:rPr>
          <w:rFonts w:ascii="Times New Roman" w:hAnsi="Times New Roman" w:cs="Times New Roman"/>
          <w:iCs/>
          <w:sz w:val="30"/>
          <w:szCs w:val="30"/>
        </w:rPr>
        <w:t xml:space="preserve">Apply the steps described in the </w:t>
      </w:r>
      <w:r w:rsidR="00C13D0D" w:rsidRPr="005043EE">
        <w:rPr>
          <w:rFonts w:ascii="Times New Roman" w:hAnsi="Times New Roman" w:cs="Times New Roman"/>
          <w:iCs/>
          <w:sz w:val="30"/>
          <w:szCs w:val="30"/>
          <w:highlight w:val="yellow"/>
        </w:rPr>
        <w:t xml:space="preserve">above </w:t>
      </w:r>
      <w:r w:rsidRPr="005043EE">
        <w:rPr>
          <w:rFonts w:ascii="Times New Roman" w:hAnsi="Times New Roman" w:cs="Times New Roman"/>
          <w:iCs/>
          <w:sz w:val="30"/>
          <w:szCs w:val="30"/>
          <w:highlight w:val="yellow"/>
        </w:rPr>
        <w:t>tutorial</w:t>
      </w:r>
    </w:p>
    <w:p w14:paraId="37FA4F16" w14:textId="77777777" w:rsidR="00F870A7" w:rsidRPr="00C56A82" w:rsidRDefault="00F870A7" w:rsidP="00F870A7">
      <w:pPr>
        <w:pStyle w:val="ListParagraph"/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</w:p>
    <w:p w14:paraId="0A93C1CF" w14:textId="77777777" w:rsidR="00A569BA" w:rsidRPr="00C56A82" w:rsidRDefault="00A569BA" w:rsidP="001B2F55">
      <w:pPr>
        <w:pStyle w:val="ListParagraph"/>
        <w:numPr>
          <w:ilvl w:val="0"/>
          <w:numId w:val="40"/>
        </w:num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 w:rsidRPr="00C56A82">
        <w:rPr>
          <w:rFonts w:ascii="Times New Roman" w:hAnsi="Times New Roman" w:cs="Times New Roman"/>
          <w:iCs/>
          <w:sz w:val="30"/>
          <w:szCs w:val="30"/>
        </w:rPr>
        <w:t>Deliverables</w:t>
      </w:r>
    </w:p>
    <w:p w14:paraId="617ED274" w14:textId="10473E6E" w:rsidR="00A569BA" w:rsidRPr="00C56A82" w:rsidRDefault="00A569BA" w:rsidP="001B2F55">
      <w:pPr>
        <w:pStyle w:val="ListParagraph"/>
        <w:numPr>
          <w:ilvl w:val="0"/>
          <w:numId w:val="41"/>
        </w:num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 w:rsidRPr="00C56A82">
        <w:rPr>
          <w:rFonts w:ascii="Times New Roman" w:hAnsi="Times New Roman" w:cs="Times New Roman"/>
          <w:iCs/>
          <w:sz w:val="30"/>
          <w:szCs w:val="30"/>
        </w:rPr>
        <w:t xml:space="preserve">Completed </w:t>
      </w:r>
      <w:r w:rsidR="00F870A7" w:rsidRPr="00C56A82">
        <w:rPr>
          <w:rFonts w:ascii="Times New Roman" w:hAnsi="Times New Roman" w:cs="Times New Roman"/>
          <w:iCs/>
          <w:sz w:val="30"/>
          <w:szCs w:val="30"/>
        </w:rPr>
        <w:t>Python files</w:t>
      </w:r>
      <w:r w:rsidR="00236CCD">
        <w:rPr>
          <w:rFonts w:ascii="Times New Roman" w:hAnsi="Times New Roman" w:cs="Times New Roman"/>
          <w:iCs/>
          <w:sz w:val="30"/>
          <w:szCs w:val="30"/>
        </w:rPr>
        <w:t xml:space="preserve"> (Jupyter </w:t>
      </w:r>
      <w:proofErr w:type="spellStart"/>
      <w:r w:rsidR="00236CCD">
        <w:rPr>
          <w:rFonts w:ascii="Times New Roman" w:hAnsi="Times New Roman" w:cs="Times New Roman"/>
          <w:iCs/>
          <w:sz w:val="30"/>
          <w:szCs w:val="30"/>
        </w:rPr>
        <w:t>ntbk</w:t>
      </w:r>
      <w:proofErr w:type="spellEnd"/>
      <w:r w:rsidR="000A3ECC">
        <w:rPr>
          <w:rFonts w:ascii="Times New Roman" w:hAnsi="Times New Roman" w:cs="Times New Roman"/>
          <w:iCs/>
          <w:sz w:val="30"/>
          <w:szCs w:val="30"/>
        </w:rPr>
        <w:t xml:space="preserve"> of the EDA</w:t>
      </w:r>
      <w:r w:rsidR="00236CCD">
        <w:rPr>
          <w:rFonts w:ascii="Times New Roman" w:hAnsi="Times New Roman" w:cs="Times New Roman"/>
          <w:iCs/>
          <w:sz w:val="30"/>
          <w:szCs w:val="30"/>
        </w:rPr>
        <w:t xml:space="preserve">)—only 1 submission per group. Mention all the group-members at the topmost cell in your Jupyter </w:t>
      </w:r>
      <w:proofErr w:type="spellStart"/>
      <w:r w:rsidR="00236CCD">
        <w:rPr>
          <w:rFonts w:ascii="Times New Roman" w:hAnsi="Times New Roman" w:cs="Times New Roman"/>
          <w:iCs/>
          <w:sz w:val="30"/>
          <w:szCs w:val="30"/>
        </w:rPr>
        <w:t>ntbk</w:t>
      </w:r>
      <w:proofErr w:type="spellEnd"/>
      <w:r w:rsidR="00236CCD">
        <w:rPr>
          <w:rFonts w:ascii="Times New Roman" w:hAnsi="Times New Roman" w:cs="Times New Roman"/>
          <w:iCs/>
          <w:sz w:val="30"/>
          <w:szCs w:val="30"/>
        </w:rPr>
        <w:t>.</w:t>
      </w:r>
    </w:p>
    <w:p w14:paraId="595C8514" w14:textId="5DE29F4A" w:rsidR="00A569BA" w:rsidRPr="00C56A82" w:rsidRDefault="00A569BA" w:rsidP="001B2F55">
      <w:pPr>
        <w:pStyle w:val="ListParagraph"/>
        <w:numPr>
          <w:ilvl w:val="0"/>
          <w:numId w:val="41"/>
        </w:num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 w:rsidRPr="00C56A82">
        <w:rPr>
          <w:rFonts w:ascii="Times New Roman" w:hAnsi="Times New Roman" w:cs="Times New Roman"/>
          <w:iCs/>
          <w:sz w:val="30"/>
          <w:szCs w:val="30"/>
        </w:rPr>
        <w:t xml:space="preserve">A </w:t>
      </w:r>
      <w:r w:rsidR="004023FC" w:rsidRPr="00C56A82">
        <w:rPr>
          <w:rFonts w:ascii="Times New Roman" w:hAnsi="Times New Roman" w:cs="Times New Roman"/>
          <w:iCs/>
          <w:sz w:val="30"/>
          <w:szCs w:val="30"/>
        </w:rPr>
        <w:t>.pdf</w:t>
      </w:r>
      <w:r w:rsidRPr="00C56A82">
        <w:rPr>
          <w:rFonts w:ascii="Times New Roman" w:hAnsi="Times New Roman" w:cs="Times New Roman"/>
          <w:iCs/>
          <w:sz w:val="30"/>
          <w:szCs w:val="30"/>
        </w:rPr>
        <w:t xml:space="preserve"> report describing your observations and how </w:t>
      </w:r>
      <w:r w:rsidR="00C56A82" w:rsidRPr="00C56A82">
        <w:rPr>
          <w:rFonts w:ascii="Times New Roman" w:hAnsi="Times New Roman" w:cs="Times New Roman"/>
          <w:iCs/>
          <w:sz w:val="30"/>
          <w:szCs w:val="30"/>
        </w:rPr>
        <w:t xml:space="preserve">do </w:t>
      </w:r>
      <w:r w:rsidRPr="00C56A82">
        <w:rPr>
          <w:rFonts w:ascii="Times New Roman" w:hAnsi="Times New Roman" w:cs="Times New Roman"/>
          <w:iCs/>
          <w:sz w:val="30"/>
          <w:szCs w:val="30"/>
        </w:rPr>
        <w:t>you like to use the dataset for further analysis</w:t>
      </w:r>
      <w:r w:rsidR="00C56A82" w:rsidRPr="00C56A82">
        <w:rPr>
          <w:rFonts w:ascii="Times New Roman" w:hAnsi="Times New Roman" w:cs="Times New Roman"/>
          <w:iCs/>
          <w:sz w:val="30"/>
          <w:szCs w:val="30"/>
        </w:rPr>
        <w:t>:</w:t>
      </w:r>
      <w:r w:rsidRPr="00C56A82">
        <w:rPr>
          <w:rFonts w:ascii="Times New Roman" w:hAnsi="Times New Roman" w:cs="Times New Roman"/>
          <w:iCs/>
          <w:sz w:val="30"/>
          <w:szCs w:val="30"/>
        </w:rPr>
        <w:t xml:space="preserve"> regression or classification?</w:t>
      </w:r>
    </w:p>
    <w:p w14:paraId="4CEF3D27" w14:textId="24BE40D9" w:rsidR="00951B92" w:rsidRPr="00C56A82" w:rsidRDefault="00B33FC0" w:rsidP="00A569BA">
      <w:pPr>
        <w:pStyle w:val="ListParagraph"/>
        <w:numPr>
          <w:ilvl w:val="0"/>
          <w:numId w:val="41"/>
        </w:numPr>
        <w:tabs>
          <w:tab w:val="left" w:pos="2722"/>
        </w:tabs>
        <w:rPr>
          <w:rFonts w:ascii="Times New Roman" w:hAnsi="Times New Roman" w:cs="Times New Roman"/>
          <w:iCs/>
          <w:sz w:val="30"/>
          <w:szCs w:val="30"/>
        </w:rPr>
      </w:pPr>
      <w:r w:rsidRPr="00C56A82">
        <w:rPr>
          <w:rFonts w:ascii="Times New Roman" w:hAnsi="Times New Roman" w:cs="Times New Roman"/>
          <w:iCs/>
          <w:sz w:val="30"/>
          <w:szCs w:val="30"/>
        </w:rPr>
        <w:t>PowerPoint slides</w:t>
      </w:r>
    </w:p>
    <w:sectPr w:rsidR="00951B92" w:rsidRPr="00C56A82" w:rsidSect="008C58F4">
      <w:headerReference w:type="default" r:id="rId14"/>
      <w:footerReference w:type="defaul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75B10" w14:textId="77777777" w:rsidR="00FA2957" w:rsidRDefault="00FA2957" w:rsidP="00C56568">
      <w:pPr>
        <w:spacing w:after="0" w:line="240" w:lineRule="auto"/>
      </w:pPr>
      <w:r>
        <w:separator/>
      </w:r>
    </w:p>
  </w:endnote>
  <w:endnote w:type="continuationSeparator" w:id="0">
    <w:p w14:paraId="0018BC50" w14:textId="77777777" w:rsidR="00FA2957" w:rsidRDefault="00FA2957" w:rsidP="00C565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DFKai-SB">
    <w:altName w:val="Microsoft JhengHei Light"/>
    <w:charset w:val="88"/>
    <w:family w:val="script"/>
    <w:pitch w:val="fixed"/>
    <w:sig w:usb0="00000000" w:usb1="082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CB132" w14:textId="70B4F7C3" w:rsidR="00C56568" w:rsidRPr="00F172F3" w:rsidRDefault="00F172F3" w:rsidP="00F172F3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rPr>
        <w:b/>
        <w:noProof/>
      </w:rPr>
    </w:pPr>
    <w:r w:rsidRPr="00F172F3">
      <w:rPr>
        <w:b/>
        <w:noProof/>
      </w:rPr>
      <w:t xml:space="preserve">                                                                                                           </w:t>
    </w:r>
    <w:r w:rsidR="00C56568" w:rsidRPr="00F172F3">
      <w:rPr>
        <mc:AlternateContent>
          <mc:Choice Requires="w16se"/>
          <mc:Fallback>
            <w:rFonts w:ascii="Segoe UI Emoji" w:eastAsia="Segoe UI Emoji" w:hAnsi="Segoe UI Emoji" w:cs="Segoe UI Emoji"/>
          </mc:Fallback>
        </mc:AlternateContent>
        <w:b/>
        <w:noProof/>
      </w:rPr>
      <mc:AlternateContent>
        <mc:Choice Requires="w16se">
          <w16se:symEx w16se:font="Segoe UI Emoji" w16se:char="00A9"/>
        </mc:Choice>
        <mc:Fallback>
          <w:t>©</w:t>
        </mc:Fallback>
      </mc:AlternateContent>
    </w:r>
    <w:r w:rsidR="00C56568" w:rsidRPr="00F172F3">
      <w:rPr>
        <w:b/>
        <w:noProof/>
      </w:rPr>
      <w:t xml:space="preserve"> </w:t>
    </w:r>
    <w:r w:rsidR="00B21494">
      <w:rPr>
        <w:b/>
        <w:noProof/>
      </w:rPr>
      <w:t xml:space="preserve">2023 </w:t>
    </w:r>
    <w:r w:rsidR="00C56568" w:rsidRPr="00F172F3">
      <w:rPr>
        <w:b/>
        <w:noProof/>
      </w:rPr>
      <w:t>LAMBTON COLLEGE IN TORONTO</w:t>
    </w:r>
  </w:p>
  <w:p w14:paraId="3986D6FB" w14:textId="77777777" w:rsidR="00C56568" w:rsidRDefault="00C565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87C79" w14:textId="57EA7CA6" w:rsidR="00E90BAD" w:rsidRPr="00F172F3" w:rsidRDefault="00E90BAD" w:rsidP="00E90BAD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rPr>
        <w:b/>
        <w:noProof/>
      </w:rPr>
    </w:pPr>
    <w:r w:rsidRPr="00F172F3">
      <w:rPr>
        <w:b/>
        <w:noProof/>
      </w:rPr>
      <w:t xml:space="preserve">                                                                                                           </w:t>
    </w:r>
    <w:r w:rsidRPr="00F172F3">
      <w:rPr>
        <mc:AlternateContent>
          <mc:Choice Requires="w16se"/>
          <mc:Fallback>
            <w:rFonts w:ascii="Segoe UI Emoji" w:eastAsia="Segoe UI Emoji" w:hAnsi="Segoe UI Emoji" w:cs="Segoe UI Emoji"/>
          </mc:Fallback>
        </mc:AlternateContent>
        <w:b/>
        <w:noProof/>
      </w:rPr>
      <mc:AlternateContent>
        <mc:Choice Requires="w16se">
          <w16se:symEx w16se:font="Segoe UI Emoji" w16se:char="00A9"/>
        </mc:Choice>
        <mc:Fallback>
          <w:t>©</w:t>
        </mc:Fallback>
      </mc:AlternateContent>
    </w:r>
    <w:r w:rsidRPr="00F172F3">
      <w:rPr>
        <w:b/>
        <w:noProof/>
      </w:rPr>
      <w:t xml:space="preserve"> </w:t>
    </w:r>
    <w:r w:rsidR="00733837">
      <w:rPr>
        <w:b/>
        <w:i/>
        <w:noProof/>
      </w:rPr>
      <w:t>202</w:t>
    </w:r>
    <w:r w:rsidR="00147AE6">
      <w:rPr>
        <w:b/>
        <w:i/>
        <w:noProof/>
      </w:rPr>
      <w:t>3</w:t>
    </w:r>
    <w:r w:rsidRPr="00F172F3">
      <w:rPr>
        <w:b/>
        <w:i/>
        <w:noProof/>
      </w:rPr>
      <w:t xml:space="preserve"> </w:t>
    </w:r>
    <w:r w:rsidRPr="00F172F3">
      <w:rPr>
        <w:b/>
        <w:noProof/>
      </w:rPr>
      <w:t>LAMBTON COLLEGE IN TORONTO</w:t>
    </w:r>
  </w:p>
  <w:p w14:paraId="26EC07A6" w14:textId="77777777" w:rsidR="00E90BAD" w:rsidRDefault="00E90BAD" w:rsidP="00E90BAD">
    <w:pPr>
      <w:pStyle w:val="Footer"/>
    </w:pPr>
  </w:p>
  <w:p w14:paraId="47EE2F0A" w14:textId="77777777" w:rsidR="00E90BAD" w:rsidRDefault="00E90B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CCA83" w14:textId="77777777" w:rsidR="00FA2957" w:rsidRDefault="00FA2957" w:rsidP="00C56568">
      <w:pPr>
        <w:spacing w:after="0" w:line="240" w:lineRule="auto"/>
      </w:pPr>
      <w:r>
        <w:separator/>
      </w:r>
    </w:p>
  </w:footnote>
  <w:footnote w:type="continuationSeparator" w:id="0">
    <w:p w14:paraId="478EAD65" w14:textId="77777777" w:rsidR="00FA2957" w:rsidRDefault="00FA2957" w:rsidP="00C565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0FC68" w14:textId="1559BCD1" w:rsidR="008C58F4" w:rsidRPr="008C58F4" w:rsidRDefault="008C58F4" w:rsidP="002A5A17">
    <w:pPr>
      <w:pStyle w:val="Header"/>
      <w:ind w:left="720"/>
      <w:jc w:val="right"/>
      <w:rPr>
        <w:sz w:val="36"/>
        <w:szCs w:val="36"/>
      </w:rPr>
    </w:pPr>
    <w:r w:rsidRPr="00192259">
      <w:rPr>
        <w:noProof/>
        <w:lang w:val="en-CA" w:eastAsia="en-CA"/>
      </w:rPr>
      <w:drawing>
        <wp:anchor distT="0" distB="0" distL="114300" distR="114300" simplePos="0" relativeHeight="251658240" behindDoc="1" locked="0" layoutInCell="1" allowOverlap="0" wp14:anchorId="50681182" wp14:editId="43747720">
          <wp:simplePos x="0" y="0"/>
          <wp:positionH relativeFrom="margin">
            <wp:align>left</wp:align>
          </wp:positionH>
          <wp:positionV relativeFrom="page">
            <wp:posOffset>361315</wp:posOffset>
          </wp:positionV>
          <wp:extent cx="3081020" cy="749300"/>
          <wp:effectExtent l="0" t="0" r="5080" b="0"/>
          <wp:wrapSquare wrapText="bothSides"/>
          <wp:docPr id="9" name="Picture 9" descr="Q:\Lambton In Toronto\Marketing Materials\Lambton In Toronto_Logo 2018\Horizontal\LambtonCollege_TO_HORIZONT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Q:\Lambton In Toronto\Marketing Materials\Lambton In Toronto_Logo 2018\Horizontal\LambtonCollege_TO_HORIZONTA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81020" cy="749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-967038046"/>
        <w:placeholder>
          <w:docPart w:val="DefaultPlaceholder_-1854013440"/>
        </w:placeholder>
      </w:sdtPr>
      <w:sdtEndPr>
        <w:rPr>
          <w:sz w:val="36"/>
          <w:szCs w:val="36"/>
        </w:rPr>
      </w:sdtEndPr>
      <w:sdtContent>
        <w:r w:rsidR="008F456B" w:rsidRPr="008F456B">
          <w:rPr>
            <w:i/>
            <w:sz w:val="36"/>
            <w:szCs w:val="36"/>
          </w:rPr>
          <w:t xml:space="preserve">AML 1104: Data Science and Machine Learning in Canada </w:t>
        </w:r>
        <w:r w:rsidR="00433C01">
          <w:rPr>
            <w:i/>
            <w:sz w:val="36"/>
            <w:szCs w:val="36"/>
          </w:rPr>
          <w:t>Term project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5pt;height:11.5pt" o:bullet="t">
        <v:imagedata r:id="rId1" o:title="mso52C1"/>
      </v:shape>
    </w:pict>
  </w:numPicBullet>
  <w:abstractNum w:abstractNumId="0" w15:restartNumberingAfterBreak="0">
    <w:nsid w:val="017D5400"/>
    <w:multiLevelType w:val="hybridMultilevel"/>
    <w:tmpl w:val="B3CE892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430FA"/>
    <w:multiLevelType w:val="hybridMultilevel"/>
    <w:tmpl w:val="2C0AC96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C6A11"/>
    <w:multiLevelType w:val="hybridMultilevel"/>
    <w:tmpl w:val="C5E21DE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2048C"/>
    <w:multiLevelType w:val="hybridMultilevel"/>
    <w:tmpl w:val="6D5CCE6A"/>
    <w:lvl w:ilvl="0" w:tplc="A7BA12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95AB0"/>
    <w:multiLevelType w:val="hybridMultilevel"/>
    <w:tmpl w:val="94003DD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60C23"/>
    <w:multiLevelType w:val="hybridMultilevel"/>
    <w:tmpl w:val="88F0CDA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324E75"/>
    <w:multiLevelType w:val="hybridMultilevel"/>
    <w:tmpl w:val="6756A66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86A38"/>
    <w:multiLevelType w:val="hybridMultilevel"/>
    <w:tmpl w:val="7EF63202"/>
    <w:lvl w:ilvl="0" w:tplc="DD127B16">
      <w:numFmt w:val="bullet"/>
      <w:lvlText w:val="-"/>
      <w:lvlJc w:val="left"/>
      <w:pPr>
        <w:ind w:left="720" w:hanging="360"/>
      </w:pPr>
      <w:rPr>
        <w:rFonts w:ascii="Century Schoolbook" w:eastAsia="DFKai-SB" w:hAnsi="Century Schoolbook" w:cs="Tahom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77A94"/>
    <w:multiLevelType w:val="hybridMultilevel"/>
    <w:tmpl w:val="C00871B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631C29"/>
    <w:multiLevelType w:val="hybridMultilevel"/>
    <w:tmpl w:val="0F20B65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9474F"/>
    <w:multiLevelType w:val="hybridMultilevel"/>
    <w:tmpl w:val="C7B4D9DC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EE06AA"/>
    <w:multiLevelType w:val="hybridMultilevel"/>
    <w:tmpl w:val="ACE2DB2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1C304C"/>
    <w:multiLevelType w:val="hybridMultilevel"/>
    <w:tmpl w:val="386C10E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8378B0"/>
    <w:multiLevelType w:val="hybridMultilevel"/>
    <w:tmpl w:val="71789A14"/>
    <w:lvl w:ilvl="0" w:tplc="69BE2F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D07617"/>
    <w:multiLevelType w:val="hybridMultilevel"/>
    <w:tmpl w:val="3A56470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887ECD"/>
    <w:multiLevelType w:val="hybridMultilevel"/>
    <w:tmpl w:val="C902EE1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B87ECE"/>
    <w:multiLevelType w:val="hybridMultilevel"/>
    <w:tmpl w:val="E63E7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82DFB"/>
    <w:multiLevelType w:val="hybridMultilevel"/>
    <w:tmpl w:val="4F42177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211D93"/>
    <w:multiLevelType w:val="hybridMultilevel"/>
    <w:tmpl w:val="F0929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554053"/>
    <w:multiLevelType w:val="hybridMultilevel"/>
    <w:tmpl w:val="D134636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DE1A4F"/>
    <w:multiLevelType w:val="hybridMultilevel"/>
    <w:tmpl w:val="2148142C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540D83"/>
    <w:multiLevelType w:val="hybridMultilevel"/>
    <w:tmpl w:val="0A9C688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CA1CD3"/>
    <w:multiLevelType w:val="hybridMultilevel"/>
    <w:tmpl w:val="24E27D76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5476C9"/>
    <w:multiLevelType w:val="hybridMultilevel"/>
    <w:tmpl w:val="95160D1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50F25"/>
    <w:multiLevelType w:val="hybridMultilevel"/>
    <w:tmpl w:val="4672E0EE"/>
    <w:lvl w:ilvl="0" w:tplc="6EC045A6">
      <w:numFmt w:val="bullet"/>
      <w:lvlText w:val="-"/>
      <w:lvlJc w:val="left"/>
      <w:pPr>
        <w:ind w:left="3075" w:hanging="2715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747190"/>
    <w:multiLevelType w:val="hybridMultilevel"/>
    <w:tmpl w:val="E84C72B6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486E67"/>
    <w:multiLevelType w:val="hybridMultilevel"/>
    <w:tmpl w:val="4E5C8EC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C808CC"/>
    <w:multiLevelType w:val="hybridMultilevel"/>
    <w:tmpl w:val="473C3B3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57722B"/>
    <w:multiLevelType w:val="hybridMultilevel"/>
    <w:tmpl w:val="A9886C8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355408"/>
    <w:multiLevelType w:val="hybridMultilevel"/>
    <w:tmpl w:val="D718448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F94EE7"/>
    <w:multiLevelType w:val="hybridMultilevel"/>
    <w:tmpl w:val="A440B266"/>
    <w:lvl w:ilvl="0" w:tplc="1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A9A51BC"/>
    <w:multiLevelType w:val="hybridMultilevel"/>
    <w:tmpl w:val="C160F36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B54DE"/>
    <w:multiLevelType w:val="hybridMultilevel"/>
    <w:tmpl w:val="32C4F6B8"/>
    <w:lvl w:ilvl="0" w:tplc="9AFC1C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985C5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0CE1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8225A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76FD7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14AAE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90A9D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A58AA8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C6E63B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 w15:restartNumberingAfterBreak="0">
    <w:nsid w:val="6E8117BF"/>
    <w:multiLevelType w:val="hybridMultilevel"/>
    <w:tmpl w:val="6D48ECDE"/>
    <w:lvl w:ilvl="0" w:tplc="D08056E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AF59D7"/>
    <w:multiLevelType w:val="hybridMultilevel"/>
    <w:tmpl w:val="5BD2F53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872C1400">
      <w:start w:val="1"/>
      <w:numFmt w:val="bullet"/>
      <w:lvlText w:val="-"/>
      <w:lvlJc w:val="left"/>
      <w:pPr>
        <w:ind w:left="1980" w:hanging="360"/>
      </w:pPr>
      <w:rPr>
        <w:rFonts w:ascii="Cambria" w:eastAsiaTheme="minorHAnsi" w:hAnsi="Cambria" w:cs="Cambria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02048BE"/>
    <w:multiLevelType w:val="hybridMultilevel"/>
    <w:tmpl w:val="ED4C142E"/>
    <w:lvl w:ilvl="0" w:tplc="1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04B3860"/>
    <w:multiLevelType w:val="hybridMultilevel"/>
    <w:tmpl w:val="EFDA338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C36059"/>
    <w:multiLevelType w:val="hybridMultilevel"/>
    <w:tmpl w:val="F9E80100"/>
    <w:lvl w:ilvl="0" w:tplc="69BE2F2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6576F1"/>
    <w:multiLevelType w:val="hybridMultilevel"/>
    <w:tmpl w:val="800CEA6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E31EF4"/>
    <w:multiLevelType w:val="hybridMultilevel"/>
    <w:tmpl w:val="3A50973A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0" w15:restartNumberingAfterBreak="0">
    <w:nsid w:val="7EBB20E1"/>
    <w:multiLevelType w:val="hybridMultilevel"/>
    <w:tmpl w:val="37A084A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7455953">
    <w:abstractNumId w:val="16"/>
  </w:num>
  <w:num w:numId="2" w16cid:durableId="2082823484">
    <w:abstractNumId w:val="18"/>
  </w:num>
  <w:num w:numId="3" w16cid:durableId="1496142985">
    <w:abstractNumId w:val="39"/>
  </w:num>
  <w:num w:numId="4" w16cid:durableId="490413080">
    <w:abstractNumId w:val="28"/>
  </w:num>
  <w:num w:numId="5" w16cid:durableId="1920476015">
    <w:abstractNumId w:val="21"/>
  </w:num>
  <w:num w:numId="6" w16cid:durableId="635530198">
    <w:abstractNumId w:val="22"/>
  </w:num>
  <w:num w:numId="7" w16cid:durableId="1330057308">
    <w:abstractNumId w:val="26"/>
  </w:num>
  <w:num w:numId="8" w16cid:durableId="846938873">
    <w:abstractNumId w:val="25"/>
  </w:num>
  <w:num w:numId="9" w16cid:durableId="107437206">
    <w:abstractNumId w:val="38"/>
  </w:num>
  <w:num w:numId="10" w16cid:durableId="1029187775">
    <w:abstractNumId w:val="11"/>
  </w:num>
  <w:num w:numId="11" w16cid:durableId="1918175191">
    <w:abstractNumId w:val="23"/>
  </w:num>
  <w:num w:numId="12" w16cid:durableId="920069455">
    <w:abstractNumId w:val="31"/>
  </w:num>
  <w:num w:numId="13" w16cid:durableId="1514302784">
    <w:abstractNumId w:val="36"/>
  </w:num>
  <w:num w:numId="14" w16cid:durableId="418479103">
    <w:abstractNumId w:val="20"/>
  </w:num>
  <w:num w:numId="15" w16cid:durableId="1037314596">
    <w:abstractNumId w:val="29"/>
  </w:num>
  <w:num w:numId="16" w16cid:durableId="1992904130">
    <w:abstractNumId w:val="40"/>
  </w:num>
  <w:num w:numId="17" w16cid:durableId="247275922">
    <w:abstractNumId w:val="17"/>
  </w:num>
  <w:num w:numId="18" w16cid:durableId="1050806836">
    <w:abstractNumId w:val="0"/>
  </w:num>
  <w:num w:numId="19" w16cid:durableId="1966229820">
    <w:abstractNumId w:val="19"/>
  </w:num>
  <w:num w:numId="20" w16cid:durableId="901060281">
    <w:abstractNumId w:val="34"/>
  </w:num>
  <w:num w:numId="21" w16cid:durableId="2101949533">
    <w:abstractNumId w:val="5"/>
  </w:num>
  <w:num w:numId="22" w16cid:durableId="190845633">
    <w:abstractNumId w:val="32"/>
  </w:num>
  <w:num w:numId="23" w16cid:durableId="2028605061">
    <w:abstractNumId w:val="14"/>
  </w:num>
  <w:num w:numId="24" w16cid:durableId="2049524284">
    <w:abstractNumId w:val="12"/>
  </w:num>
  <w:num w:numId="25" w16cid:durableId="182281725">
    <w:abstractNumId w:val="9"/>
  </w:num>
  <w:num w:numId="26" w16cid:durableId="1880313300">
    <w:abstractNumId w:val="4"/>
  </w:num>
  <w:num w:numId="27" w16cid:durableId="1066991686">
    <w:abstractNumId w:val="10"/>
  </w:num>
  <w:num w:numId="28" w16cid:durableId="369845939">
    <w:abstractNumId w:val="1"/>
  </w:num>
  <w:num w:numId="29" w16cid:durableId="1911428003">
    <w:abstractNumId w:val="6"/>
  </w:num>
  <w:num w:numId="30" w16cid:durableId="1133130987">
    <w:abstractNumId w:val="2"/>
  </w:num>
  <w:num w:numId="31" w16cid:durableId="1389066546">
    <w:abstractNumId w:val="7"/>
  </w:num>
  <w:num w:numId="32" w16cid:durableId="1779904813">
    <w:abstractNumId w:val="37"/>
  </w:num>
  <w:num w:numId="33" w16cid:durableId="111288501">
    <w:abstractNumId w:val="24"/>
  </w:num>
  <w:num w:numId="34" w16cid:durableId="939727272">
    <w:abstractNumId w:val="13"/>
  </w:num>
  <w:num w:numId="35" w16cid:durableId="558245758">
    <w:abstractNumId w:val="3"/>
  </w:num>
  <w:num w:numId="36" w16cid:durableId="648555588">
    <w:abstractNumId w:val="33"/>
  </w:num>
  <w:num w:numId="37" w16cid:durableId="205143063">
    <w:abstractNumId w:val="30"/>
  </w:num>
  <w:num w:numId="38" w16cid:durableId="55511781">
    <w:abstractNumId w:val="8"/>
  </w:num>
  <w:num w:numId="39" w16cid:durableId="1149397200">
    <w:abstractNumId w:val="27"/>
  </w:num>
  <w:num w:numId="40" w16cid:durableId="289628501">
    <w:abstractNumId w:val="35"/>
  </w:num>
  <w:num w:numId="41" w16cid:durableId="1151492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tLAwMDU1MTUwMzBQ0lEKTi0uzszPAykwrgUAT/jWRCwAAAA="/>
  </w:docVars>
  <w:rsids>
    <w:rsidRoot w:val="00192259"/>
    <w:rsid w:val="00010E7A"/>
    <w:rsid w:val="0002254E"/>
    <w:rsid w:val="00055F72"/>
    <w:rsid w:val="0006110B"/>
    <w:rsid w:val="00064899"/>
    <w:rsid w:val="000946C4"/>
    <w:rsid w:val="00097CD0"/>
    <w:rsid w:val="000A159A"/>
    <w:rsid w:val="000A3ECC"/>
    <w:rsid w:val="000A4CB4"/>
    <w:rsid w:val="000D0542"/>
    <w:rsid w:val="000D063E"/>
    <w:rsid w:val="000E0539"/>
    <w:rsid w:val="001310A9"/>
    <w:rsid w:val="0013172B"/>
    <w:rsid w:val="0013410A"/>
    <w:rsid w:val="00147AE6"/>
    <w:rsid w:val="001523B2"/>
    <w:rsid w:val="00164A07"/>
    <w:rsid w:val="00174A80"/>
    <w:rsid w:val="00184591"/>
    <w:rsid w:val="00192259"/>
    <w:rsid w:val="001947FD"/>
    <w:rsid w:val="00195F91"/>
    <w:rsid w:val="001A2C88"/>
    <w:rsid w:val="001A44E2"/>
    <w:rsid w:val="001B29F4"/>
    <w:rsid w:val="001B2F55"/>
    <w:rsid w:val="001F133D"/>
    <w:rsid w:val="00205D9F"/>
    <w:rsid w:val="0020712E"/>
    <w:rsid w:val="00226AC3"/>
    <w:rsid w:val="00234868"/>
    <w:rsid w:val="00236CCD"/>
    <w:rsid w:val="0024485E"/>
    <w:rsid w:val="002501CD"/>
    <w:rsid w:val="00253473"/>
    <w:rsid w:val="00254928"/>
    <w:rsid w:val="002565BB"/>
    <w:rsid w:val="00264392"/>
    <w:rsid w:val="00273D1A"/>
    <w:rsid w:val="00274E5F"/>
    <w:rsid w:val="002A5A17"/>
    <w:rsid w:val="002C6A38"/>
    <w:rsid w:val="002D2CB8"/>
    <w:rsid w:val="002D2D0F"/>
    <w:rsid w:val="002F5875"/>
    <w:rsid w:val="00301953"/>
    <w:rsid w:val="00302B38"/>
    <w:rsid w:val="00305568"/>
    <w:rsid w:val="00316867"/>
    <w:rsid w:val="00342E1A"/>
    <w:rsid w:val="00364F8A"/>
    <w:rsid w:val="00375221"/>
    <w:rsid w:val="00384499"/>
    <w:rsid w:val="003A1057"/>
    <w:rsid w:val="003A5F2F"/>
    <w:rsid w:val="003B0C8D"/>
    <w:rsid w:val="003C4ADA"/>
    <w:rsid w:val="003C54A6"/>
    <w:rsid w:val="003D7BCB"/>
    <w:rsid w:val="003F5371"/>
    <w:rsid w:val="004023FC"/>
    <w:rsid w:val="00411BFF"/>
    <w:rsid w:val="004155B6"/>
    <w:rsid w:val="004178ED"/>
    <w:rsid w:val="00433C01"/>
    <w:rsid w:val="00436623"/>
    <w:rsid w:val="00442642"/>
    <w:rsid w:val="00455572"/>
    <w:rsid w:val="00477E70"/>
    <w:rsid w:val="00493F0F"/>
    <w:rsid w:val="004A211F"/>
    <w:rsid w:val="004A2800"/>
    <w:rsid w:val="004A6911"/>
    <w:rsid w:val="004B4955"/>
    <w:rsid w:val="004C7093"/>
    <w:rsid w:val="004E1BC7"/>
    <w:rsid w:val="005043EE"/>
    <w:rsid w:val="00515631"/>
    <w:rsid w:val="005342ED"/>
    <w:rsid w:val="00537C5A"/>
    <w:rsid w:val="0055370D"/>
    <w:rsid w:val="00584265"/>
    <w:rsid w:val="005A0E1C"/>
    <w:rsid w:val="005E7E02"/>
    <w:rsid w:val="005F6955"/>
    <w:rsid w:val="00613CF2"/>
    <w:rsid w:val="006403EE"/>
    <w:rsid w:val="00644B61"/>
    <w:rsid w:val="00667092"/>
    <w:rsid w:val="00677D45"/>
    <w:rsid w:val="0069361D"/>
    <w:rsid w:val="006942F4"/>
    <w:rsid w:val="006D2DDD"/>
    <w:rsid w:val="006D5C7C"/>
    <w:rsid w:val="00731216"/>
    <w:rsid w:val="00732074"/>
    <w:rsid w:val="00733837"/>
    <w:rsid w:val="0076161B"/>
    <w:rsid w:val="00762F02"/>
    <w:rsid w:val="008046EA"/>
    <w:rsid w:val="00817EAE"/>
    <w:rsid w:val="00825DF9"/>
    <w:rsid w:val="008269DD"/>
    <w:rsid w:val="00867311"/>
    <w:rsid w:val="00880174"/>
    <w:rsid w:val="0088428F"/>
    <w:rsid w:val="008A7A75"/>
    <w:rsid w:val="008B3EB3"/>
    <w:rsid w:val="008C2DF3"/>
    <w:rsid w:val="008C58F4"/>
    <w:rsid w:val="008D3CA1"/>
    <w:rsid w:val="008D6740"/>
    <w:rsid w:val="008F456B"/>
    <w:rsid w:val="00910EDD"/>
    <w:rsid w:val="00920A9E"/>
    <w:rsid w:val="00951B92"/>
    <w:rsid w:val="00960606"/>
    <w:rsid w:val="00981AE5"/>
    <w:rsid w:val="00982A0B"/>
    <w:rsid w:val="00996E9B"/>
    <w:rsid w:val="009A4414"/>
    <w:rsid w:val="009B1E26"/>
    <w:rsid w:val="009B66C8"/>
    <w:rsid w:val="009B6BEA"/>
    <w:rsid w:val="009D13D8"/>
    <w:rsid w:val="00A05684"/>
    <w:rsid w:val="00A07C30"/>
    <w:rsid w:val="00A20C3F"/>
    <w:rsid w:val="00A505D3"/>
    <w:rsid w:val="00A569BA"/>
    <w:rsid w:val="00A77ABE"/>
    <w:rsid w:val="00AC63C1"/>
    <w:rsid w:val="00AD17AF"/>
    <w:rsid w:val="00AF5097"/>
    <w:rsid w:val="00B21494"/>
    <w:rsid w:val="00B220B9"/>
    <w:rsid w:val="00B33FC0"/>
    <w:rsid w:val="00B37313"/>
    <w:rsid w:val="00B70E89"/>
    <w:rsid w:val="00B7291E"/>
    <w:rsid w:val="00B842C8"/>
    <w:rsid w:val="00B95F47"/>
    <w:rsid w:val="00BB78AD"/>
    <w:rsid w:val="00BD60D5"/>
    <w:rsid w:val="00BE1494"/>
    <w:rsid w:val="00BE1A59"/>
    <w:rsid w:val="00C07AF7"/>
    <w:rsid w:val="00C13D0D"/>
    <w:rsid w:val="00C14541"/>
    <w:rsid w:val="00C47503"/>
    <w:rsid w:val="00C56568"/>
    <w:rsid w:val="00C56A82"/>
    <w:rsid w:val="00C61FBB"/>
    <w:rsid w:val="00CA0E98"/>
    <w:rsid w:val="00CA5EDD"/>
    <w:rsid w:val="00CC584F"/>
    <w:rsid w:val="00CD0D12"/>
    <w:rsid w:val="00CF1B09"/>
    <w:rsid w:val="00D0187F"/>
    <w:rsid w:val="00D13AEB"/>
    <w:rsid w:val="00D214BB"/>
    <w:rsid w:val="00D53CC5"/>
    <w:rsid w:val="00D874A5"/>
    <w:rsid w:val="00DB3D01"/>
    <w:rsid w:val="00DB7AEA"/>
    <w:rsid w:val="00DC0B0F"/>
    <w:rsid w:val="00DD15F7"/>
    <w:rsid w:val="00E36B31"/>
    <w:rsid w:val="00E526EC"/>
    <w:rsid w:val="00E53017"/>
    <w:rsid w:val="00E615BA"/>
    <w:rsid w:val="00E62F74"/>
    <w:rsid w:val="00E72FEF"/>
    <w:rsid w:val="00E73A7D"/>
    <w:rsid w:val="00E90BAD"/>
    <w:rsid w:val="00E975E3"/>
    <w:rsid w:val="00EB3978"/>
    <w:rsid w:val="00EC75B0"/>
    <w:rsid w:val="00EF52C4"/>
    <w:rsid w:val="00EF7C11"/>
    <w:rsid w:val="00F05BF9"/>
    <w:rsid w:val="00F111B6"/>
    <w:rsid w:val="00F172F3"/>
    <w:rsid w:val="00F45997"/>
    <w:rsid w:val="00F57998"/>
    <w:rsid w:val="00F62C72"/>
    <w:rsid w:val="00F870A7"/>
    <w:rsid w:val="00F93ACE"/>
    <w:rsid w:val="00F977F0"/>
    <w:rsid w:val="00FA2957"/>
    <w:rsid w:val="00FB0DEE"/>
    <w:rsid w:val="00FC05EC"/>
    <w:rsid w:val="00FE68A2"/>
    <w:rsid w:val="121DE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7DBA96"/>
  <w15:chartTrackingRefBased/>
  <w15:docId w15:val="{58096433-7D9B-406B-9C7F-0D76B0CB1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2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922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2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2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2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2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2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25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922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92259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0D063E"/>
    <w:rPr>
      <w:color w:val="808080"/>
    </w:rPr>
  </w:style>
  <w:style w:type="paragraph" w:styleId="ListParagraph">
    <w:name w:val="List Paragraph"/>
    <w:basedOn w:val="Normal"/>
    <w:uiPriority w:val="34"/>
    <w:qFormat/>
    <w:rsid w:val="00D214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6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568"/>
  </w:style>
  <w:style w:type="paragraph" w:styleId="Footer">
    <w:name w:val="footer"/>
    <w:basedOn w:val="Normal"/>
    <w:link w:val="FooterChar"/>
    <w:uiPriority w:val="99"/>
    <w:unhideWhenUsed/>
    <w:qFormat/>
    <w:rsid w:val="00C56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568"/>
  </w:style>
  <w:style w:type="table" w:styleId="TableGrid">
    <w:name w:val="Table Grid"/>
    <w:basedOn w:val="TableNormal"/>
    <w:uiPriority w:val="39"/>
    <w:rsid w:val="001310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1B29F4"/>
    <w:pPr>
      <w:spacing w:after="0" w:line="240" w:lineRule="auto"/>
    </w:pPr>
    <w:rPr>
      <w:rFonts w:ascii="Tahoma" w:hAnsi="Tahoma" w:cs="Tahoma"/>
      <w:sz w:val="24"/>
      <w:szCs w:val="24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4A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A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3F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rchive.ics.uci.edu/ml/datasets/adult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rchive.ics.uci.edu/ml/datasets/Heart+Disea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aggle.com/pmarcelino/comprehensive-data-exploration-with-python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E6DF9-FDB1-4586-8194-17C3837A1D85}"/>
      </w:docPartPr>
      <w:docPartBody>
        <w:p w:rsidR="00F748E4" w:rsidRDefault="00364BDF">
          <w:r w:rsidRPr="003C40D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DFKai-SB">
    <w:altName w:val="Microsoft JhengHei Light"/>
    <w:charset w:val="88"/>
    <w:family w:val="script"/>
    <w:pitch w:val="fixed"/>
    <w:sig w:usb0="00000000" w:usb1="082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4BDF"/>
    <w:rsid w:val="0014111B"/>
    <w:rsid w:val="00364BDF"/>
    <w:rsid w:val="007D7BDB"/>
    <w:rsid w:val="00E65E30"/>
    <w:rsid w:val="00F748E4"/>
    <w:rsid w:val="00FB4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4BD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86c388a2-a0aa-4d6b-85a3-f8ad01a7809e" xsi:nil="true"/>
    <AppVersion xmlns="86c388a2-a0aa-4d6b-85a3-f8ad01a7809e" xsi:nil="true"/>
    <Self_Registration_Enabled xmlns="86c388a2-a0aa-4d6b-85a3-f8ad01a7809e" xsi:nil="true"/>
    <Has_Leaders_Only_SectionGroup xmlns="86c388a2-a0aa-4d6b-85a3-f8ad01a7809e" xsi:nil="true"/>
    <Leaders xmlns="86c388a2-a0aa-4d6b-85a3-f8ad01a7809e">
      <UserInfo>
        <DisplayName/>
        <AccountId xsi:nil="true"/>
        <AccountType/>
      </UserInfo>
    </Leaders>
    <Math_Settings xmlns="86c388a2-a0aa-4d6b-85a3-f8ad01a7809e" xsi:nil="true"/>
    <Members xmlns="86c388a2-a0aa-4d6b-85a3-f8ad01a7809e">
      <UserInfo>
        <DisplayName/>
        <AccountId xsi:nil="true"/>
        <AccountType/>
      </UserInfo>
    </Members>
    <LMS_Mappings xmlns="86c388a2-a0aa-4d6b-85a3-f8ad01a7809e" xsi:nil="true"/>
    <Invited_Leaders xmlns="86c388a2-a0aa-4d6b-85a3-f8ad01a7809e" xsi:nil="true"/>
    <IsNotebookLocked xmlns="86c388a2-a0aa-4d6b-85a3-f8ad01a7809e" xsi:nil="true"/>
    <FolderType xmlns="86c388a2-a0aa-4d6b-85a3-f8ad01a7809e" xsi:nil="true"/>
    <Owner xmlns="86c388a2-a0aa-4d6b-85a3-f8ad01a7809e">
      <UserInfo>
        <DisplayName/>
        <AccountId xsi:nil="true"/>
        <AccountType/>
      </UserInfo>
    </Owner>
    <Distribution_Groups xmlns="86c388a2-a0aa-4d6b-85a3-f8ad01a7809e" xsi:nil="true"/>
    <DefaultSectionNames xmlns="86c388a2-a0aa-4d6b-85a3-f8ad01a7809e" xsi:nil="true"/>
    <Invited_Members xmlns="86c388a2-a0aa-4d6b-85a3-f8ad01a7809e" xsi:nil="true"/>
    <Is_Collaboration_Space_Locked xmlns="86c388a2-a0aa-4d6b-85a3-f8ad01a7809e" xsi:nil="true"/>
    <NotebookType xmlns="86c388a2-a0aa-4d6b-85a3-f8ad01a7809e" xsi:nil="true"/>
    <CultureName xmlns="86c388a2-a0aa-4d6b-85a3-f8ad01a7809e" xsi:nil="true"/>
    <Member_Groups xmlns="86c388a2-a0aa-4d6b-85a3-f8ad01a7809e">
      <UserInfo>
        <DisplayName/>
        <AccountId xsi:nil="true"/>
        <AccountType/>
      </UserInfo>
    </Member_Groups>
    <TeamsChannelId xmlns="86c388a2-a0aa-4d6b-85a3-f8ad01a7809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2C93B13349414D87BFBFAE69FAA4AF" ma:contentTypeVersion="24" ma:contentTypeDescription="Create a new document." ma:contentTypeScope="" ma:versionID="721ee36a16dd1aa63c48b081fb78d463">
  <xsd:schema xmlns:xsd="http://www.w3.org/2001/XMLSchema" xmlns:xs="http://www.w3.org/2001/XMLSchema" xmlns:p="http://schemas.microsoft.com/office/2006/metadata/properties" xmlns:ns2="86c388a2-a0aa-4d6b-85a3-f8ad01a7809e" targetNamespace="http://schemas.microsoft.com/office/2006/metadata/properties" ma:root="true" ma:fieldsID="bb79920df8e947b1ec6c0ae74be88879" ns2:_="">
    <xsd:import namespace="86c388a2-a0aa-4d6b-85a3-f8ad01a7809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c388a2-a0aa-4d6b-85a3-f8ad01a7809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495235-6948-4CAD-8BB9-D1F40DBEC7DB}">
  <ds:schemaRefs>
    <ds:schemaRef ds:uri="http://schemas.microsoft.com/office/2006/metadata/properties"/>
    <ds:schemaRef ds:uri="http://schemas.microsoft.com/office/infopath/2007/PartnerControls"/>
    <ds:schemaRef ds:uri="86c388a2-a0aa-4d6b-85a3-f8ad01a7809e"/>
  </ds:schemaRefs>
</ds:datastoreItem>
</file>

<file path=customXml/itemProps2.xml><?xml version="1.0" encoding="utf-8"?>
<ds:datastoreItem xmlns:ds="http://schemas.openxmlformats.org/officeDocument/2006/customXml" ds:itemID="{746CDCC6-D8AB-4D27-94F1-BFB95A8AD7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CF3F39-9253-4B98-A34A-0468CBBFAB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c388a2-a0aa-4d6b-85a3-f8ad01a78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hi Neela</dc:creator>
  <cp:keywords/>
  <dc:description/>
  <cp:lastModifiedBy>shaw</cp:lastModifiedBy>
  <cp:revision>19</cp:revision>
  <cp:lastPrinted>2020-02-26T20:37:00Z</cp:lastPrinted>
  <dcterms:created xsi:type="dcterms:W3CDTF">2022-03-22T04:16:00Z</dcterms:created>
  <dcterms:modified xsi:type="dcterms:W3CDTF">2023-07-19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2C93B13349414D87BFBFAE69FAA4AF</vt:lpwstr>
  </property>
</Properties>
</file>